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KlavuzuTablo4-Vurgu2"/>
        <w:tblpPr w:leftFromText="141" w:rightFromText="141" w:vertAnchor="page" w:horzAnchor="margin" w:tblpY="1411"/>
        <w:tblW w:w="14905" w:type="dxa"/>
        <w:tblLayout w:type="fixed"/>
        <w:tblLook w:val="04A0" w:firstRow="1" w:lastRow="0" w:firstColumn="1" w:lastColumn="0" w:noHBand="0" w:noVBand="1"/>
      </w:tblPr>
      <w:tblGrid>
        <w:gridCol w:w="1696"/>
        <w:gridCol w:w="3261"/>
        <w:gridCol w:w="1842"/>
        <w:gridCol w:w="1974"/>
        <w:gridCol w:w="2165"/>
        <w:gridCol w:w="1443"/>
        <w:gridCol w:w="1443"/>
        <w:gridCol w:w="1081"/>
      </w:tblGrid>
      <w:tr w:rsidR="00972245" w14:paraId="2DC342FE" w14:textId="77777777" w:rsidTr="003E4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883B240" w14:textId="77777777" w:rsidR="00972245" w:rsidRPr="00932FAD" w:rsidRDefault="00972245" w:rsidP="003E4F64">
            <w:pPr>
              <w:jc w:val="center"/>
              <w:rPr>
                <w:b w:val="0"/>
                <w:sz w:val="24"/>
                <w:szCs w:val="24"/>
              </w:rPr>
            </w:pPr>
            <w:r w:rsidRPr="00932FAD">
              <w:rPr>
                <w:sz w:val="24"/>
                <w:szCs w:val="24"/>
              </w:rPr>
              <w:t>Planlanan Grubun Adı</w:t>
            </w:r>
          </w:p>
        </w:tc>
        <w:tc>
          <w:tcPr>
            <w:tcW w:w="3261" w:type="dxa"/>
          </w:tcPr>
          <w:p w14:paraId="01D0B66B" w14:textId="45BC0349" w:rsidR="00972245" w:rsidRPr="00967A2C" w:rsidRDefault="00972245" w:rsidP="003E4F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4"/>
                <w:szCs w:val="24"/>
              </w:rPr>
            </w:pPr>
            <w:r w:rsidRPr="00967A2C">
              <w:rPr>
                <w:bCs w:val="0"/>
                <w:sz w:val="24"/>
                <w:szCs w:val="24"/>
              </w:rPr>
              <w:t>Eğitmen</w:t>
            </w:r>
          </w:p>
        </w:tc>
        <w:tc>
          <w:tcPr>
            <w:tcW w:w="1842" w:type="dxa"/>
          </w:tcPr>
          <w:p w14:paraId="7C6D9379" w14:textId="1A2943FA" w:rsidR="00972245" w:rsidRPr="00932FAD" w:rsidRDefault="00967A2C" w:rsidP="003E4F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şlangıç Tarihi</w:t>
            </w:r>
          </w:p>
        </w:tc>
        <w:tc>
          <w:tcPr>
            <w:tcW w:w="1974" w:type="dxa"/>
          </w:tcPr>
          <w:p w14:paraId="3D3ADE47" w14:textId="2C3860C8" w:rsidR="00972245" w:rsidRPr="00932FAD" w:rsidRDefault="00967A2C" w:rsidP="003E4F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itiş Tarihi</w:t>
            </w:r>
          </w:p>
        </w:tc>
        <w:tc>
          <w:tcPr>
            <w:tcW w:w="2165" w:type="dxa"/>
          </w:tcPr>
          <w:p w14:paraId="41014B4F" w14:textId="2AA5FF2B" w:rsidR="00972245" w:rsidRPr="00932FAD" w:rsidRDefault="00972245" w:rsidP="003E4F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932FAD">
              <w:rPr>
                <w:sz w:val="24"/>
                <w:szCs w:val="24"/>
              </w:rPr>
              <w:t>Ders Günleri</w:t>
            </w:r>
          </w:p>
        </w:tc>
        <w:tc>
          <w:tcPr>
            <w:tcW w:w="1443" w:type="dxa"/>
          </w:tcPr>
          <w:p w14:paraId="69B2E74B" w14:textId="77777777" w:rsidR="00972245" w:rsidRPr="00932FAD" w:rsidRDefault="00972245" w:rsidP="003E4F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932FAD">
              <w:rPr>
                <w:sz w:val="24"/>
                <w:szCs w:val="24"/>
              </w:rPr>
              <w:t>Ders Saatleri</w:t>
            </w:r>
          </w:p>
        </w:tc>
        <w:tc>
          <w:tcPr>
            <w:tcW w:w="1443" w:type="dxa"/>
          </w:tcPr>
          <w:p w14:paraId="0F602109" w14:textId="77777777" w:rsidR="00972245" w:rsidRPr="00932FAD" w:rsidRDefault="00972245" w:rsidP="003E4F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932FAD">
              <w:rPr>
                <w:sz w:val="24"/>
                <w:szCs w:val="24"/>
              </w:rPr>
              <w:t>Toplam Ders Süresi</w:t>
            </w:r>
          </w:p>
        </w:tc>
        <w:tc>
          <w:tcPr>
            <w:tcW w:w="1081" w:type="dxa"/>
          </w:tcPr>
          <w:p w14:paraId="75E00240" w14:textId="77777777" w:rsidR="00972245" w:rsidRPr="00932FAD" w:rsidRDefault="00972245" w:rsidP="003E4F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932FAD">
              <w:rPr>
                <w:sz w:val="24"/>
                <w:szCs w:val="24"/>
              </w:rPr>
              <w:t>Kurs Ücreti</w:t>
            </w:r>
          </w:p>
        </w:tc>
      </w:tr>
      <w:tr w:rsidR="00E44363" w:rsidRPr="00182041" w14:paraId="5D8ECDCC" w14:textId="77777777" w:rsidTr="003E4F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2A12F58E" w14:textId="48033878" w:rsidR="00E44363" w:rsidRDefault="00E44363" w:rsidP="003E4F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lasik F</w:t>
            </w:r>
            <w:r w:rsidR="007B0831">
              <w:rPr>
                <w:sz w:val="24"/>
                <w:szCs w:val="24"/>
              </w:rPr>
              <w:t>arsça Edebi Metin Okuma Atölyeleri – 3</w:t>
            </w:r>
          </w:p>
        </w:tc>
        <w:tc>
          <w:tcPr>
            <w:tcW w:w="3261" w:type="dxa"/>
            <w:vAlign w:val="center"/>
          </w:tcPr>
          <w:p w14:paraId="346301D5" w14:textId="2B16CC44" w:rsidR="00E44363" w:rsidRDefault="00E44363" w:rsidP="003E4F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Öğr</w:t>
            </w:r>
            <w:proofErr w:type="spellEnd"/>
            <w:r>
              <w:t>. Gör. Dr. Ali Rıza Mukaddem</w:t>
            </w:r>
          </w:p>
        </w:tc>
        <w:tc>
          <w:tcPr>
            <w:tcW w:w="1842" w:type="dxa"/>
            <w:vAlign w:val="center"/>
          </w:tcPr>
          <w:p w14:paraId="554A1986" w14:textId="72BE7681" w:rsidR="00E44363" w:rsidRDefault="007B0831" w:rsidP="003E4F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.01.2024</w:t>
            </w:r>
          </w:p>
        </w:tc>
        <w:tc>
          <w:tcPr>
            <w:tcW w:w="1974" w:type="dxa"/>
            <w:vAlign w:val="center"/>
          </w:tcPr>
          <w:p w14:paraId="16C21F05" w14:textId="40E2C519" w:rsidR="00E44363" w:rsidRDefault="007B0831" w:rsidP="003E4F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3.04.2024</w:t>
            </w:r>
          </w:p>
        </w:tc>
        <w:tc>
          <w:tcPr>
            <w:tcW w:w="2165" w:type="dxa"/>
            <w:vAlign w:val="center"/>
          </w:tcPr>
          <w:p w14:paraId="302CC787" w14:textId="7A7B6911" w:rsidR="00E44363" w:rsidRDefault="00E44363" w:rsidP="003E4F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Çarşamba</w:t>
            </w:r>
          </w:p>
        </w:tc>
        <w:tc>
          <w:tcPr>
            <w:tcW w:w="1443" w:type="dxa"/>
            <w:vAlign w:val="center"/>
          </w:tcPr>
          <w:p w14:paraId="40EF4F2C" w14:textId="384F5242" w:rsidR="00E44363" w:rsidRPr="00401676" w:rsidRDefault="00E44363" w:rsidP="003E4F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:30 – 21:00</w:t>
            </w:r>
          </w:p>
        </w:tc>
        <w:tc>
          <w:tcPr>
            <w:tcW w:w="1443" w:type="dxa"/>
            <w:vAlign w:val="center"/>
          </w:tcPr>
          <w:p w14:paraId="37BD2F9D" w14:textId="6C09BD19" w:rsidR="00E44363" w:rsidRDefault="00E44363" w:rsidP="003E4F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 Ders Saati</w:t>
            </w:r>
          </w:p>
        </w:tc>
        <w:tc>
          <w:tcPr>
            <w:tcW w:w="1081" w:type="dxa"/>
            <w:vAlign w:val="center"/>
          </w:tcPr>
          <w:p w14:paraId="6FD871B3" w14:textId="7CEBB474" w:rsidR="00E44363" w:rsidRDefault="003D6FC8" w:rsidP="003E4F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</w:t>
            </w:r>
            <w:bookmarkStart w:id="0" w:name="_GoBack"/>
            <w:bookmarkEnd w:id="0"/>
            <w:r w:rsidR="00E44363">
              <w:rPr>
                <w:b/>
              </w:rPr>
              <w:t>00 TL</w:t>
            </w:r>
          </w:p>
        </w:tc>
      </w:tr>
    </w:tbl>
    <w:p w14:paraId="560E445D" w14:textId="355F65B6" w:rsidR="000E4CB5" w:rsidRDefault="000E4CB5" w:rsidP="00FC28F0">
      <w:pPr>
        <w:rPr>
          <w:sz w:val="24"/>
          <w:szCs w:val="24"/>
        </w:rPr>
      </w:pPr>
    </w:p>
    <w:p w14:paraId="1C776875" w14:textId="77777777" w:rsidR="00EB088B" w:rsidRPr="00EB088B" w:rsidRDefault="00EB088B" w:rsidP="00EB088B">
      <w:pPr>
        <w:rPr>
          <w:sz w:val="24"/>
          <w:szCs w:val="24"/>
        </w:rPr>
      </w:pPr>
      <w:r w:rsidRPr="00EB088B">
        <w:rPr>
          <w:sz w:val="24"/>
          <w:szCs w:val="24"/>
        </w:rPr>
        <w:t>Okunacak Eserler:</w:t>
      </w:r>
    </w:p>
    <w:p w14:paraId="0C027FA7" w14:textId="1724713D" w:rsidR="00EB088B" w:rsidRDefault="00EB088B" w:rsidP="00EB088B">
      <w:pPr>
        <w:rPr>
          <w:sz w:val="24"/>
          <w:szCs w:val="24"/>
        </w:rPr>
      </w:pPr>
      <w:proofErr w:type="spellStart"/>
      <w:r w:rsidRPr="00EB088B">
        <w:rPr>
          <w:sz w:val="24"/>
          <w:szCs w:val="24"/>
        </w:rPr>
        <w:t>Kelile</w:t>
      </w:r>
      <w:proofErr w:type="spellEnd"/>
      <w:r w:rsidRPr="00EB088B">
        <w:rPr>
          <w:sz w:val="24"/>
          <w:szCs w:val="24"/>
        </w:rPr>
        <w:t xml:space="preserve"> ve </w:t>
      </w:r>
      <w:proofErr w:type="spellStart"/>
      <w:r w:rsidRPr="00EB088B">
        <w:rPr>
          <w:sz w:val="24"/>
          <w:szCs w:val="24"/>
        </w:rPr>
        <w:t>Dimne</w:t>
      </w:r>
      <w:proofErr w:type="spellEnd"/>
      <w:r w:rsidRPr="00EB088B">
        <w:rPr>
          <w:sz w:val="24"/>
          <w:szCs w:val="24"/>
        </w:rPr>
        <w:t xml:space="preserve">, </w:t>
      </w:r>
      <w:proofErr w:type="spellStart"/>
      <w:r w:rsidRPr="00EB088B">
        <w:rPr>
          <w:sz w:val="24"/>
          <w:szCs w:val="24"/>
        </w:rPr>
        <w:t>Bahâristan</w:t>
      </w:r>
      <w:proofErr w:type="spellEnd"/>
      <w:r w:rsidRPr="00EB088B">
        <w:rPr>
          <w:sz w:val="24"/>
          <w:szCs w:val="24"/>
        </w:rPr>
        <w:t xml:space="preserve">, Gülistan, </w:t>
      </w:r>
      <w:proofErr w:type="spellStart"/>
      <w:r w:rsidRPr="00EB088B">
        <w:rPr>
          <w:sz w:val="24"/>
          <w:szCs w:val="24"/>
        </w:rPr>
        <w:t>Cevâmiu</w:t>
      </w:r>
      <w:r>
        <w:rPr>
          <w:sz w:val="24"/>
          <w:szCs w:val="24"/>
        </w:rPr>
        <w:t>’l-hikâyât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Siyâsetnâm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Semek</w:t>
      </w:r>
      <w:proofErr w:type="spellEnd"/>
      <w:r>
        <w:rPr>
          <w:sz w:val="24"/>
          <w:szCs w:val="24"/>
        </w:rPr>
        <w:t>-</w:t>
      </w:r>
      <w:r w:rsidRPr="00EB088B">
        <w:rPr>
          <w:sz w:val="24"/>
          <w:szCs w:val="24"/>
        </w:rPr>
        <w:t xml:space="preserve">i </w:t>
      </w:r>
      <w:proofErr w:type="spellStart"/>
      <w:r w:rsidRPr="00EB088B">
        <w:rPr>
          <w:sz w:val="24"/>
          <w:szCs w:val="24"/>
        </w:rPr>
        <w:t>Ayyâr</w:t>
      </w:r>
      <w:proofErr w:type="spellEnd"/>
      <w:r w:rsidRPr="00EB088B">
        <w:rPr>
          <w:sz w:val="24"/>
          <w:szCs w:val="24"/>
        </w:rPr>
        <w:t xml:space="preserve">, </w:t>
      </w:r>
      <w:proofErr w:type="spellStart"/>
      <w:r w:rsidRPr="00EB088B">
        <w:rPr>
          <w:sz w:val="24"/>
          <w:szCs w:val="24"/>
        </w:rPr>
        <w:t>Merzbannâme</w:t>
      </w:r>
      <w:proofErr w:type="spellEnd"/>
      <w:r w:rsidRPr="00EB088B">
        <w:rPr>
          <w:sz w:val="24"/>
          <w:szCs w:val="24"/>
        </w:rPr>
        <w:t xml:space="preserve">, </w:t>
      </w:r>
      <w:proofErr w:type="spellStart"/>
      <w:r w:rsidRPr="00EB088B">
        <w:rPr>
          <w:sz w:val="24"/>
          <w:szCs w:val="24"/>
        </w:rPr>
        <w:t>Çahârmakale</w:t>
      </w:r>
      <w:proofErr w:type="spellEnd"/>
      <w:r w:rsidRPr="00EB088B">
        <w:rPr>
          <w:sz w:val="24"/>
          <w:szCs w:val="24"/>
        </w:rPr>
        <w:t xml:space="preserve">, </w:t>
      </w:r>
      <w:proofErr w:type="spellStart"/>
      <w:r w:rsidRPr="00EB088B">
        <w:rPr>
          <w:sz w:val="24"/>
          <w:szCs w:val="24"/>
        </w:rPr>
        <w:t>Kâbusnâme</w:t>
      </w:r>
      <w:proofErr w:type="spellEnd"/>
      <w:r w:rsidRPr="00EB088B">
        <w:rPr>
          <w:sz w:val="24"/>
          <w:szCs w:val="24"/>
        </w:rPr>
        <w:t xml:space="preserve">, Risâle-i </w:t>
      </w:r>
      <w:proofErr w:type="spellStart"/>
      <w:r w:rsidRPr="00EB088B">
        <w:rPr>
          <w:sz w:val="24"/>
          <w:szCs w:val="24"/>
        </w:rPr>
        <w:t>Dilgüşâ</w:t>
      </w:r>
      <w:proofErr w:type="spellEnd"/>
      <w:r w:rsidRPr="00EB088B">
        <w:rPr>
          <w:sz w:val="24"/>
          <w:szCs w:val="24"/>
        </w:rPr>
        <w:t>.</w:t>
      </w:r>
    </w:p>
    <w:p w14:paraId="27CDC7D1" w14:textId="77777777" w:rsidR="00EB088B" w:rsidRDefault="00EB088B" w:rsidP="00FC28F0">
      <w:pPr>
        <w:rPr>
          <w:sz w:val="24"/>
          <w:szCs w:val="24"/>
        </w:rPr>
      </w:pPr>
    </w:p>
    <w:p w14:paraId="7DDAC8E8" w14:textId="77777777" w:rsidR="00E44363" w:rsidRDefault="00E44363" w:rsidP="00FC28F0">
      <w:pPr>
        <w:rPr>
          <w:sz w:val="24"/>
          <w:szCs w:val="24"/>
        </w:rPr>
      </w:pPr>
    </w:p>
    <w:p w14:paraId="60CC76C3" w14:textId="7D18447F" w:rsidR="00556101" w:rsidRDefault="00556101" w:rsidP="002331BD">
      <w:pPr>
        <w:pStyle w:val="ListeParagraf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Derslerimiz </w:t>
      </w:r>
      <w:proofErr w:type="gramStart"/>
      <w:r>
        <w:rPr>
          <w:sz w:val="24"/>
          <w:szCs w:val="24"/>
        </w:rPr>
        <w:t>online</w:t>
      </w:r>
      <w:proofErr w:type="gramEnd"/>
      <w:r>
        <w:rPr>
          <w:sz w:val="24"/>
          <w:szCs w:val="24"/>
        </w:rPr>
        <w:t xml:space="preserve"> yapılacak olup her bir ders saati 40 dakikadan oluşmaktadır. </w:t>
      </w:r>
    </w:p>
    <w:p w14:paraId="2708BA65" w14:textId="6A790FBB" w:rsidR="00B22022" w:rsidRDefault="00B22022" w:rsidP="002331BD">
      <w:pPr>
        <w:pStyle w:val="ListeParagraf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Kurslarımız 10 kişi kesin kayıt yaptırdığında açılacak olup, 1 haftalık kesin kayıt iptal sürecinden sonra eğer 10 kişinin altına düşerse kurs kapatılacaktır. </w:t>
      </w:r>
    </w:p>
    <w:p w14:paraId="35F49D48" w14:textId="77777777" w:rsidR="007F3EF9" w:rsidRDefault="007F3EF9" w:rsidP="00FC28F0">
      <w:pPr>
        <w:rPr>
          <w:sz w:val="24"/>
          <w:szCs w:val="24"/>
        </w:rPr>
      </w:pPr>
    </w:p>
    <w:sectPr w:rsidR="007F3EF9" w:rsidSect="00967173">
      <w:headerReference w:type="even" r:id="rId8"/>
      <w:headerReference w:type="default" r:id="rId9"/>
      <w:headerReference w:type="first" r:id="rId10"/>
      <w:pgSz w:w="16838" w:h="11906" w:orient="landscape"/>
      <w:pgMar w:top="1417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FC6A26" w14:textId="77777777" w:rsidR="006D493B" w:rsidRDefault="006D493B" w:rsidP="0070261C">
      <w:pPr>
        <w:spacing w:after="0" w:line="240" w:lineRule="auto"/>
      </w:pPr>
      <w:r>
        <w:separator/>
      </w:r>
    </w:p>
  </w:endnote>
  <w:endnote w:type="continuationSeparator" w:id="0">
    <w:p w14:paraId="5A45957B" w14:textId="77777777" w:rsidR="006D493B" w:rsidRDefault="006D493B" w:rsidP="007026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CE98E8" w14:textId="77777777" w:rsidR="006D493B" w:rsidRDefault="006D493B" w:rsidP="0070261C">
      <w:pPr>
        <w:spacing w:after="0" w:line="240" w:lineRule="auto"/>
      </w:pPr>
      <w:r>
        <w:separator/>
      </w:r>
    </w:p>
  </w:footnote>
  <w:footnote w:type="continuationSeparator" w:id="0">
    <w:p w14:paraId="13B66BB7" w14:textId="77777777" w:rsidR="006D493B" w:rsidRDefault="006D493B" w:rsidP="007026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1A0F70" w14:textId="77777777" w:rsidR="0070261C" w:rsidRDefault="006D493B">
    <w:pPr>
      <w:pStyle w:val="stBilgi"/>
    </w:pPr>
    <w:r>
      <w:rPr>
        <w:noProof/>
      </w:rPr>
      <w:pict w14:anchorId="7B1C0B6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12787344" o:spid="_x0000_s2052" type="#_x0000_t136" style="position:absolute;margin-left:0;margin-top:0;width:541.7pt;height:147.7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SBÜ DİLM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650C17" w14:textId="77777777" w:rsidR="0070261C" w:rsidRDefault="006D493B">
    <w:pPr>
      <w:pStyle w:val="stBilgi"/>
    </w:pPr>
    <w:r>
      <w:rPr>
        <w:noProof/>
      </w:rPr>
      <w:pict w14:anchorId="7DEE29F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12787345" o:spid="_x0000_s2053" type="#_x0000_t136" style="position:absolute;margin-left:0;margin-top:0;width:541.7pt;height:147.7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SBÜ DİLM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D3A7D" w14:textId="77777777" w:rsidR="0070261C" w:rsidRDefault="006D493B">
    <w:pPr>
      <w:pStyle w:val="stBilgi"/>
    </w:pPr>
    <w:r>
      <w:rPr>
        <w:noProof/>
      </w:rPr>
      <w:pict w14:anchorId="34CD91F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12787343" o:spid="_x0000_s2051" type="#_x0000_t136" style="position:absolute;margin-left:0;margin-top:0;width:541.7pt;height:147.7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SBÜ DİLM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7B0182"/>
    <w:multiLevelType w:val="hybridMultilevel"/>
    <w:tmpl w:val="BBE60EB0"/>
    <w:lvl w:ilvl="0" w:tplc="FCE21024">
      <w:start w:val="300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TK3NDA0MTYxMjVW0lEKTi0uzszPAykwqgUAULc99CwAAAA="/>
  </w:docVars>
  <w:rsids>
    <w:rsidRoot w:val="004E3A89"/>
    <w:rsid w:val="0000010D"/>
    <w:rsid w:val="0001144A"/>
    <w:rsid w:val="00023589"/>
    <w:rsid w:val="00032BB6"/>
    <w:rsid w:val="0003386C"/>
    <w:rsid w:val="00033BDF"/>
    <w:rsid w:val="00044508"/>
    <w:rsid w:val="000530B2"/>
    <w:rsid w:val="00072A85"/>
    <w:rsid w:val="00084488"/>
    <w:rsid w:val="00097FFE"/>
    <w:rsid w:val="000A7C13"/>
    <w:rsid w:val="000B104C"/>
    <w:rsid w:val="000C6B47"/>
    <w:rsid w:val="000E4CB5"/>
    <w:rsid w:val="000F121D"/>
    <w:rsid w:val="000F44FD"/>
    <w:rsid w:val="00124D3C"/>
    <w:rsid w:val="00130E24"/>
    <w:rsid w:val="001474F3"/>
    <w:rsid w:val="00160599"/>
    <w:rsid w:val="00160DCC"/>
    <w:rsid w:val="001658B1"/>
    <w:rsid w:val="001711C3"/>
    <w:rsid w:val="001727A1"/>
    <w:rsid w:val="00180D9C"/>
    <w:rsid w:val="00182041"/>
    <w:rsid w:val="00191DD2"/>
    <w:rsid w:val="001E1B9E"/>
    <w:rsid w:val="001E2682"/>
    <w:rsid w:val="001F09D2"/>
    <w:rsid w:val="00206689"/>
    <w:rsid w:val="002139D3"/>
    <w:rsid w:val="00213FC9"/>
    <w:rsid w:val="00224CE2"/>
    <w:rsid w:val="00232FB5"/>
    <w:rsid w:val="002331BD"/>
    <w:rsid w:val="0024085B"/>
    <w:rsid w:val="00246D11"/>
    <w:rsid w:val="0024733C"/>
    <w:rsid w:val="00256740"/>
    <w:rsid w:val="002626DD"/>
    <w:rsid w:val="00265915"/>
    <w:rsid w:val="00275104"/>
    <w:rsid w:val="0027528F"/>
    <w:rsid w:val="002947AE"/>
    <w:rsid w:val="002A0718"/>
    <w:rsid w:val="002A566E"/>
    <w:rsid w:val="002B2973"/>
    <w:rsid w:val="002D5917"/>
    <w:rsid w:val="002D7C25"/>
    <w:rsid w:val="002F2400"/>
    <w:rsid w:val="00312AAD"/>
    <w:rsid w:val="003204C7"/>
    <w:rsid w:val="00322A86"/>
    <w:rsid w:val="00324E06"/>
    <w:rsid w:val="00333838"/>
    <w:rsid w:val="003365ED"/>
    <w:rsid w:val="00357411"/>
    <w:rsid w:val="003810EE"/>
    <w:rsid w:val="00387B1E"/>
    <w:rsid w:val="003936A8"/>
    <w:rsid w:val="003A17C7"/>
    <w:rsid w:val="003B5B01"/>
    <w:rsid w:val="003C0856"/>
    <w:rsid w:val="003C0983"/>
    <w:rsid w:val="003C5D4C"/>
    <w:rsid w:val="003C6DBF"/>
    <w:rsid w:val="003C747B"/>
    <w:rsid w:val="003D6FC8"/>
    <w:rsid w:val="003E3AB7"/>
    <w:rsid w:val="003E4F64"/>
    <w:rsid w:val="003F5579"/>
    <w:rsid w:val="0041758B"/>
    <w:rsid w:val="00432B3B"/>
    <w:rsid w:val="00434661"/>
    <w:rsid w:val="00437060"/>
    <w:rsid w:val="00441DFB"/>
    <w:rsid w:val="0044534B"/>
    <w:rsid w:val="00447A69"/>
    <w:rsid w:val="00460D14"/>
    <w:rsid w:val="004760A9"/>
    <w:rsid w:val="00483FC0"/>
    <w:rsid w:val="0049408D"/>
    <w:rsid w:val="00497B80"/>
    <w:rsid w:val="004E3A89"/>
    <w:rsid w:val="00505038"/>
    <w:rsid w:val="005134CD"/>
    <w:rsid w:val="00515711"/>
    <w:rsid w:val="00531D4B"/>
    <w:rsid w:val="00543FBE"/>
    <w:rsid w:val="00556101"/>
    <w:rsid w:val="005677B5"/>
    <w:rsid w:val="005B1940"/>
    <w:rsid w:val="005D1038"/>
    <w:rsid w:val="00603E00"/>
    <w:rsid w:val="00627FA2"/>
    <w:rsid w:val="006552D8"/>
    <w:rsid w:val="0065656C"/>
    <w:rsid w:val="00664881"/>
    <w:rsid w:val="00666EC4"/>
    <w:rsid w:val="00676256"/>
    <w:rsid w:val="006913F2"/>
    <w:rsid w:val="006C1101"/>
    <w:rsid w:val="006C787A"/>
    <w:rsid w:val="006D493B"/>
    <w:rsid w:val="006D5B4F"/>
    <w:rsid w:val="006D7259"/>
    <w:rsid w:val="006E7510"/>
    <w:rsid w:val="0070261C"/>
    <w:rsid w:val="00705A72"/>
    <w:rsid w:val="007129EB"/>
    <w:rsid w:val="00751880"/>
    <w:rsid w:val="00763D6E"/>
    <w:rsid w:val="00775A56"/>
    <w:rsid w:val="00776E08"/>
    <w:rsid w:val="0077719E"/>
    <w:rsid w:val="00781948"/>
    <w:rsid w:val="007832F9"/>
    <w:rsid w:val="007A29EA"/>
    <w:rsid w:val="007A4D05"/>
    <w:rsid w:val="007B0831"/>
    <w:rsid w:val="007B183F"/>
    <w:rsid w:val="007B2BC0"/>
    <w:rsid w:val="007B655F"/>
    <w:rsid w:val="007C142A"/>
    <w:rsid w:val="007C2363"/>
    <w:rsid w:val="007E58BA"/>
    <w:rsid w:val="007E606F"/>
    <w:rsid w:val="007F2134"/>
    <w:rsid w:val="007F3EF9"/>
    <w:rsid w:val="0081192F"/>
    <w:rsid w:val="00816076"/>
    <w:rsid w:val="00841977"/>
    <w:rsid w:val="00851CCF"/>
    <w:rsid w:val="00855DA5"/>
    <w:rsid w:val="0088264F"/>
    <w:rsid w:val="0088382B"/>
    <w:rsid w:val="008C30FB"/>
    <w:rsid w:val="008D702D"/>
    <w:rsid w:val="008E560F"/>
    <w:rsid w:val="008F1312"/>
    <w:rsid w:val="00903EB9"/>
    <w:rsid w:val="00904493"/>
    <w:rsid w:val="00915114"/>
    <w:rsid w:val="00930D9B"/>
    <w:rsid w:val="009313C7"/>
    <w:rsid w:val="00932FAD"/>
    <w:rsid w:val="00934408"/>
    <w:rsid w:val="0094523B"/>
    <w:rsid w:val="00957FAA"/>
    <w:rsid w:val="00967173"/>
    <w:rsid w:val="00967A2C"/>
    <w:rsid w:val="00972245"/>
    <w:rsid w:val="009770F4"/>
    <w:rsid w:val="00980019"/>
    <w:rsid w:val="00986EB6"/>
    <w:rsid w:val="009A1AAF"/>
    <w:rsid w:val="009A64A6"/>
    <w:rsid w:val="009B7D55"/>
    <w:rsid w:val="009C1E91"/>
    <w:rsid w:val="009D20EA"/>
    <w:rsid w:val="009D7A3C"/>
    <w:rsid w:val="009E1BAE"/>
    <w:rsid w:val="00A11F33"/>
    <w:rsid w:val="00A353AE"/>
    <w:rsid w:val="00A562E8"/>
    <w:rsid w:val="00A77B3C"/>
    <w:rsid w:val="00A803C7"/>
    <w:rsid w:val="00A85036"/>
    <w:rsid w:val="00AB0146"/>
    <w:rsid w:val="00AB5057"/>
    <w:rsid w:val="00AD7493"/>
    <w:rsid w:val="00AE1BD6"/>
    <w:rsid w:val="00AE4774"/>
    <w:rsid w:val="00AE54F8"/>
    <w:rsid w:val="00AF0947"/>
    <w:rsid w:val="00AF5BE5"/>
    <w:rsid w:val="00B02951"/>
    <w:rsid w:val="00B22022"/>
    <w:rsid w:val="00B3234B"/>
    <w:rsid w:val="00B37181"/>
    <w:rsid w:val="00B47B0A"/>
    <w:rsid w:val="00B5252B"/>
    <w:rsid w:val="00B57B85"/>
    <w:rsid w:val="00B63837"/>
    <w:rsid w:val="00B64611"/>
    <w:rsid w:val="00B65D49"/>
    <w:rsid w:val="00B74014"/>
    <w:rsid w:val="00B901D5"/>
    <w:rsid w:val="00B935EC"/>
    <w:rsid w:val="00BD124D"/>
    <w:rsid w:val="00BD5A77"/>
    <w:rsid w:val="00BF0864"/>
    <w:rsid w:val="00BF1BF6"/>
    <w:rsid w:val="00C27A89"/>
    <w:rsid w:val="00C41773"/>
    <w:rsid w:val="00C54259"/>
    <w:rsid w:val="00C703BE"/>
    <w:rsid w:val="00C73363"/>
    <w:rsid w:val="00C92717"/>
    <w:rsid w:val="00CA3CE5"/>
    <w:rsid w:val="00CC1583"/>
    <w:rsid w:val="00CD2D5E"/>
    <w:rsid w:val="00CD3E0C"/>
    <w:rsid w:val="00CE0854"/>
    <w:rsid w:val="00CE2FB4"/>
    <w:rsid w:val="00CF7D74"/>
    <w:rsid w:val="00D20FD8"/>
    <w:rsid w:val="00D321F2"/>
    <w:rsid w:val="00D75CBA"/>
    <w:rsid w:val="00D96EC6"/>
    <w:rsid w:val="00DA6BF1"/>
    <w:rsid w:val="00DC639A"/>
    <w:rsid w:val="00DC64BF"/>
    <w:rsid w:val="00DD617B"/>
    <w:rsid w:val="00DE553E"/>
    <w:rsid w:val="00DF18B5"/>
    <w:rsid w:val="00E07C33"/>
    <w:rsid w:val="00E217C7"/>
    <w:rsid w:val="00E24D35"/>
    <w:rsid w:val="00E271F2"/>
    <w:rsid w:val="00E31D8C"/>
    <w:rsid w:val="00E40CEF"/>
    <w:rsid w:val="00E43CD7"/>
    <w:rsid w:val="00E44363"/>
    <w:rsid w:val="00E56C29"/>
    <w:rsid w:val="00E956A9"/>
    <w:rsid w:val="00E95993"/>
    <w:rsid w:val="00E96DEC"/>
    <w:rsid w:val="00EA6B5D"/>
    <w:rsid w:val="00EB088B"/>
    <w:rsid w:val="00EB11ED"/>
    <w:rsid w:val="00EB32C9"/>
    <w:rsid w:val="00EB3AEF"/>
    <w:rsid w:val="00EC2D4D"/>
    <w:rsid w:val="00ED65EA"/>
    <w:rsid w:val="00EE6DF9"/>
    <w:rsid w:val="00EF23DC"/>
    <w:rsid w:val="00EF2C0D"/>
    <w:rsid w:val="00F05530"/>
    <w:rsid w:val="00F10DB5"/>
    <w:rsid w:val="00F1348A"/>
    <w:rsid w:val="00F25707"/>
    <w:rsid w:val="00F51243"/>
    <w:rsid w:val="00F67605"/>
    <w:rsid w:val="00F85AD6"/>
    <w:rsid w:val="00F93C65"/>
    <w:rsid w:val="00FA573F"/>
    <w:rsid w:val="00FB1C4E"/>
    <w:rsid w:val="00FB4D27"/>
    <w:rsid w:val="00FB7CE2"/>
    <w:rsid w:val="00FC28F0"/>
    <w:rsid w:val="00FC43BF"/>
    <w:rsid w:val="00FF42AF"/>
    <w:rsid w:val="00FF5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,"/>
  <w:listSeparator w:val=";"/>
  <w14:docId w14:val="5488ECBB"/>
  <w15:chartTrackingRefBased/>
  <w15:docId w15:val="{778A00AB-637C-436F-B092-EFB6E1A28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671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7026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0261C"/>
  </w:style>
  <w:style w:type="paragraph" w:styleId="AltBilgi">
    <w:name w:val="footer"/>
    <w:basedOn w:val="Normal"/>
    <w:link w:val="AltBilgiChar"/>
    <w:uiPriority w:val="99"/>
    <w:unhideWhenUsed/>
    <w:rsid w:val="007026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0261C"/>
  </w:style>
  <w:style w:type="character" w:styleId="Kpr">
    <w:name w:val="Hyperlink"/>
    <w:basedOn w:val="VarsaylanParagrafYazTipi"/>
    <w:uiPriority w:val="99"/>
    <w:unhideWhenUsed/>
    <w:rsid w:val="00FC28F0"/>
    <w:rPr>
      <w:color w:val="0563C1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D321F2"/>
    <w:rPr>
      <w:color w:val="954F72" w:themeColor="followedHyperlink"/>
      <w:u w:val="single"/>
    </w:rPr>
  </w:style>
  <w:style w:type="table" w:styleId="KlavuzuTablo4-Vurgu2">
    <w:name w:val="Grid Table 4 Accent 2"/>
    <w:basedOn w:val="NormalTablo"/>
    <w:uiPriority w:val="49"/>
    <w:rsid w:val="00D321F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ListeParagraf">
    <w:name w:val="List Paragraph"/>
    <w:basedOn w:val="Normal"/>
    <w:uiPriority w:val="34"/>
    <w:qFormat/>
    <w:rsid w:val="002331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eması">
  <a:themeElements>
    <a:clrScheme name="Özel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E382E7-5AE9-4D87-A308-C03ECE9927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D</dc:creator>
  <cp:keywords/>
  <dc:description/>
  <cp:lastModifiedBy>LENOVO</cp:lastModifiedBy>
  <cp:revision>6</cp:revision>
  <cp:lastPrinted>2021-04-28T08:59:00Z</cp:lastPrinted>
  <dcterms:created xsi:type="dcterms:W3CDTF">2023-09-08T06:12:00Z</dcterms:created>
  <dcterms:modified xsi:type="dcterms:W3CDTF">2024-01-09T08:41:00Z</dcterms:modified>
</cp:coreProperties>
</file>